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h lutwak fitzgera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twak fitzgera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 Surrey Lan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ymanol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420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